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ac11fe23c023c96dacc1bb8dd6c9a3d41c24f"/>
      <w:r>
        <w:rPr>
          <w:b/>
        </w:rPr>
        <w:t xml:space="preserve">ПРОТОКОЛ ЕЛЕКТРОННОГО АУКЦІОНУ № BSD001-UA-20220720-450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відділення поштового зв'язку, за адресою: Житомирська область, село Сорочень, вул. Червоноармійська (Миру), 5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відділення поштового зв'язку, за адресою: Житомирська область, село Сорочень, вул. Червоноармійська (Миру), 5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2 610,40 грн, у тому числі ПДВ</w:t>
      </w:r>
      <w:r>
        <w:t xml:space="preserve"> </w:t>
      </w:r>
      <w:r>
        <w:t xml:space="preserve">8 768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30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8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9:10:21Z</dcterms:created>
  <dcterms:modified xsi:type="dcterms:W3CDTF">2024-05-19T09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